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4BA80F3A" w:rsidR="00FC5C48" w:rsidRDefault="00EF7F35" w:rsidP="009A3140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9A314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07.11.2022.-11.11.2022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9A3140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9A3140" w:rsidRPr="008D08FD" w:rsidRDefault="009A3140" w:rsidP="009A314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9A3140" w:rsidRPr="008D08FD" w:rsidRDefault="009A3140" w:rsidP="009A3140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1B7FAC40" w:rsidR="009A3140" w:rsidRPr="0077750C" w:rsidRDefault="009A3140" w:rsidP="009A31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GRIZ NA MLIJEKU S ČOKOLADOM , VOĆE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2B05AEB8" w:rsidR="009A3140" w:rsidRPr="0077750C" w:rsidRDefault="009A3140" w:rsidP="009A314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62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140CA2D6" w:rsidR="009A3140" w:rsidRPr="0077750C" w:rsidRDefault="009A3140" w:rsidP="009A31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12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43CFA4FD" w:rsidR="009A3140" w:rsidRPr="0077750C" w:rsidRDefault="009A3140" w:rsidP="009A31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10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0FF94F10" w:rsidR="009A3140" w:rsidRPr="0077750C" w:rsidRDefault="009A3140" w:rsidP="009A31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39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6A5AC16C" w:rsidR="009A3140" w:rsidRPr="0077750C" w:rsidRDefault="009A3140" w:rsidP="009A31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Laktoza</w:t>
            </w:r>
            <w:proofErr w:type="spellEnd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Gluten(S), </w:t>
            </w:r>
            <w:proofErr w:type="spellStart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Soja</w:t>
            </w:r>
            <w:proofErr w:type="spellEnd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Orašidi</w:t>
            </w:r>
            <w:proofErr w:type="spellEnd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(T), Gluten(T)</w:t>
            </w:r>
          </w:p>
        </w:tc>
      </w:tr>
      <w:tr w:rsidR="009A3140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9A3140" w:rsidRPr="008D08FD" w:rsidRDefault="009A3140" w:rsidP="009A314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9A3140" w:rsidRPr="008D08FD" w:rsidRDefault="009A3140" w:rsidP="009A3140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765A732D" w:rsidR="009A3140" w:rsidRPr="0077750C" w:rsidRDefault="009A3140" w:rsidP="009A31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GRIZ NA MLIJEKU S ČOKOLADOM , VOĆE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4805518E" w:rsidR="009A3140" w:rsidRPr="0077750C" w:rsidRDefault="009A3140" w:rsidP="009A314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62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0F16A0C9" w:rsidR="009A3140" w:rsidRPr="0077750C" w:rsidRDefault="009A3140" w:rsidP="009A31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12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7222FD95" w:rsidR="009A3140" w:rsidRPr="0077750C" w:rsidRDefault="009A3140" w:rsidP="009A31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10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436730AB" w:rsidR="009A3140" w:rsidRPr="0077750C" w:rsidRDefault="009A3140" w:rsidP="009A31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390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9A3140" w:rsidRPr="0077750C" w:rsidRDefault="009A3140" w:rsidP="009A31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9A3140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9A3140" w:rsidRPr="008D08FD" w:rsidRDefault="009A3140" w:rsidP="009A314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9A3140" w:rsidRPr="008D08FD" w:rsidRDefault="009A3140" w:rsidP="009A314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705F1FF8" w:rsidR="009A3140" w:rsidRPr="0077750C" w:rsidRDefault="009A3140" w:rsidP="009A31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KUHANA PILETINA, KUHANI KRUMPIR, POVRĆE ZA FRANCUSKU , SALATA KRASTAVCI SVJEŽI , VOĆE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1B3C5E8A" w:rsidR="009A3140" w:rsidRPr="0077750C" w:rsidRDefault="009A3140" w:rsidP="009A3140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002E6095" w:rsidR="009A3140" w:rsidRPr="0077750C" w:rsidRDefault="009A3140" w:rsidP="009A31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2953CC74" w:rsidR="009A3140" w:rsidRPr="0077750C" w:rsidRDefault="009A3140" w:rsidP="009A31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16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71B60730" w:rsidR="009A3140" w:rsidRPr="0077750C" w:rsidRDefault="009A3140" w:rsidP="009A31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389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3C9A47" w14:textId="77777777" w:rsidR="009A3140" w:rsidRPr="0077750C" w:rsidRDefault="009A3140" w:rsidP="009A31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(T), Gluten(T)</w:t>
            </w:r>
          </w:p>
          <w:p w14:paraId="70004983" w14:textId="136F517E" w:rsidR="009A3140" w:rsidRPr="0077750C" w:rsidRDefault="009A3140" w:rsidP="009A31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9A3140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9A3140" w:rsidRPr="008D08FD" w:rsidRDefault="009A3140" w:rsidP="009A314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9A3140" w:rsidRPr="008D08FD" w:rsidRDefault="009A3140" w:rsidP="009A314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035D2C41" w:rsidR="009A3140" w:rsidRPr="0077750C" w:rsidRDefault="009A3140" w:rsidP="009A31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KUHANA PILETINA, KUHANI KRUMPIR, POVRĆE ZA FRANCUSKU , SALATA KRASTAVCI SVJEŽI , VOĆE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0E7967B1" w:rsidR="009A3140" w:rsidRPr="0077750C" w:rsidRDefault="009A3140" w:rsidP="009A3140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628BBB1A" w:rsidR="009A3140" w:rsidRPr="0077750C" w:rsidRDefault="009A3140" w:rsidP="009A31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14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2595D16D" w:rsidR="009A3140" w:rsidRPr="0077750C" w:rsidRDefault="009A3140" w:rsidP="009A31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16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7F901B89" w:rsidR="009A3140" w:rsidRPr="0077750C" w:rsidRDefault="009A3140" w:rsidP="009A31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389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9A3140" w:rsidRPr="0077750C" w:rsidRDefault="009A3140" w:rsidP="009A31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9A3140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9A3140" w:rsidRPr="008D08FD" w:rsidRDefault="009A3140" w:rsidP="009A314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9A3140" w:rsidRPr="00727AE1" w:rsidRDefault="009A3140" w:rsidP="009A314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26D88615" w:rsidR="009A3140" w:rsidRPr="0077750C" w:rsidRDefault="009A3140" w:rsidP="009A31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VARIVO OD KELJA I JUNETINE , KUKURUZNI KRUH 1 ŠNITA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5B9CAD77" w:rsidR="009A3140" w:rsidRPr="0077750C" w:rsidRDefault="009A3140" w:rsidP="009A3140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52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24B7A645" w:rsidR="009A3140" w:rsidRPr="0077750C" w:rsidRDefault="009A3140" w:rsidP="009A31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17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34725818" w:rsidR="009A3140" w:rsidRPr="0077750C" w:rsidRDefault="009A3140" w:rsidP="009A31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12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21AA5EF2" w:rsidR="009A3140" w:rsidRPr="0077750C" w:rsidRDefault="009A3140" w:rsidP="009A31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385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200935AB" w:rsidR="009A3140" w:rsidRPr="0077750C" w:rsidRDefault="009A3140" w:rsidP="009A31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Gluten(S), </w:t>
            </w:r>
            <w:proofErr w:type="spellStart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Soja</w:t>
            </w:r>
            <w:proofErr w:type="spellEnd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Orašidi</w:t>
            </w:r>
            <w:proofErr w:type="spellEnd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Sezam</w:t>
            </w:r>
            <w:proofErr w:type="spellEnd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Lupina</w:t>
            </w:r>
            <w:proofErr w:type="spellEnd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(T)</w:t>
            </w:r>
          </w:p>
        </w:tc>
      </w:tr>
      <w:tr w:rsidR="009A3140" w14:paraId="6A22E7D1" w14:textId="77777777" w:rsidTr="00F83F0F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9A3140" w:rsidRPr="008D08FD" w:rsidRDefault="009A3140" w:rsidP="009A314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9A3140" w:rsidRPr="00727AE1" w:rsidRDefault="009A3140" w:rsidP="009A314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3BBDF992" w:rsidR="009A3140" w:rsidRPr="0077750C" w:rsidRDefault="009A3140" w:rsidP="009A31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VARIVO OD KELJA I JUNETINE , KUKURUZNI KRUH 1 ŠNITA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021C2B50" w:rsidR="009A3140" w:rsidRPr="0077750C" w:rsidRDefault="009A3140" w:rsidP="009A3140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52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0DB6444D" w:rsidR="009A3140" w:rsidRPr="0077750C" w:rsidRDefault="009A3140" w:rsidP="009A31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17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24670635" w:rsidR="009A3140" w:rsidRPr="0077750C" w:rsidRDefault="009A3140" w:rsidP="009A31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12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1F65EDA2" w:rsidR="009A3140" w:rsidRPr="0077750C" w:rsidRDefault="009A3140" w:rsidP="009A314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385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7014D456" w14:textId="77777777" w:rsidR="009A3140" w:rsidRPr="0077750C" w:rsidRDefault="009A3140" w:rsidP="009A31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9A3140" w:rsidRPr="00DB4E9F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9A3140" w:rsidRPr="00DB4E9F" w:rsidRDefault="009A3140" w:rsidP="009A3140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9A3140" w:rsidRPr="00DB4E9F" w:rsidRDefault="009A3140" w:rsidP="009A3140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43195941" w:rsidR="009A3140" w:rsidRPr="0077750C" w:rsidRDefault="009A3140" w:rsidP="009A314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TJESTENINA S RAJČICOM , KUPUS SALATA 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3E81E915" w:rsidR="009A3140" w:rsidRPr="0077750C" w:rsidRDefault="009A3140" w:rsidP="009A314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52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18D795A3" w:rsidR="009A3140" w:rsidRPr="0077750C" w:rsidRDefault="009A3140" w:rsidP="009A314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11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21943AE0" w:rsidR="009A3140" w:rsidRPr="0077750C" w:rsidRDefault="009A3140" w:rsidP="009A314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11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4EA360BE" w:rsidR="009A3140" w:rsidRPr="0077750C" w:rsidRDefault="009A3140" w:rsidP="009A314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36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6CC329CB" w:rsidR="009A3140" w:rsidRPr="0077750C" w:rsidRDefault="009A3140" w:rsidP="009A3140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(S), Soja(T), Celer(T), Jaja(S), Mlijeko(S)</w:t>
            </w:r>
          </w:p>
        </w:tc>
      </w:tr>
      <w:tr w:rsidR="009A3140" w:rsidRPr="00DB4E9F" w14:paraId="55464FC0" w14:textId="77777777" w:rsidTr="0047799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9A3140" w:rsidRPr="00DB4E9F" w:rsidRDefault="009A3140" w:rsidP="009A3140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9A3140" w:rsidRPr="00DB4E9F" w:rsidRDefault="009A3140" w:rsidP="009A3140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50B54B40" w:rsidR="009A3140" w:rsidRPr="0077750C" w:rsidRDefault="009A3140" w:rsidP="009A314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TJESTENINA S RAJČICOM , KUPUS SALATA 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262D9199" w:rsidR="009A3140" w:rsidRPr="0077750C" w:rsidRDefault="009A3140" w:rsidP="009A314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52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3D375E18" w:rsidR="009A3140" w:rsidRPr="0077750C" w:rsidRDefault="009A3140" w:rsidP="009A314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11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10218B73" w:rsidR="009A3140" w:rsidRPr="0077750C" w:rsidRDefault="009A3140" w:rsidP="009A314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11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71EF6E40" w:rsidR="009A3140" w:rsidRPr="0077750C" w:rsidRDefault="009A3140" w:rsidP="009A314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Segoe UI" w:hAnsiTheme="minorHAnsi" w:cstheme="minorHAnsi"/>
                <w:sz w:val="20"/>
                <w:szCs w:val="20"/>
              </w:rPr>
              <w:t>361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1DF18349" w14:textId="77777777" w:rsidR="009A3140" w:rsidRPr="0077750C" w:rsidRDefault="009A3140" w:rsidP="009A3140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BC41EB" w:rsidRPr="00DB4E9F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BC41EB" w:rsidRPr="00DB4E9F" w:rsidRDefault="00BC41EB" w:rsidP="00BC41EB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BC41EB" w:rsidRPr="00DB4E9F" w:rsidRDefault="00BC41EB" w:rsidP="00BC41EB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3F48D38E" w:rsidR="00BC41EB" w:rsidRPr="0077750C" w:rsidRDefault="0077750C" w:rsidP="00BC41E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77750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OSLIĆ SA ŠPINATOM I KRUMPIROM,KUPUS SALATA, BISKVITNI KOLAČ OD VANILIJE I ANANASA ŠKOLE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3F19734A" w:rsidR="00BC41EB" w:rsidRPr="0077750C" w:rsidRDefault="0077750C" w:rsidP="00BC41EB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Calibri" w:hAnsiTheme="minorHAnsi" w:cstheme="minorHAnsi"/>
                <w:sz w:val="20"/>
                <w:szCs w:val="20"/>
              </w:rPr>
              <w:t>48.8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1B7FA252" w:rsidR="00BC41EB" w:rsidRPr="0077750C" w:rsidRDefault="0077750C" w:rsidP="00BC41E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Calibri" w:hAnsiTheme="minorHAnsi" w:cstheme="minorHAnsi"/>
                <w:sz w:val="20"/>
                <w:szCs w:val="20"/>
              </w:rPr>
              <w:t>16.7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0A5E0481" w:rsidR="00BC41EB" w:rsidRPr="0077750C" w:rsidRDefault="0077750C" w:rsidP="00BC41E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Calibri" w:hAnsiTheme="minorHAnsi" w:cstheme="minorHAnsi"/>
                <w:sz w:val="20"/>
                <w:szCs w:val="20"/>
              </w:rPr>
              <w:t>15.9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70C369D6" w:rsidR="00BC41EB" w:rsidRPr="0077750C" w:rsidRDefault="0077750C" w:rsidP="00BC41E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7750C">
              <w:rPr>
                <w:rFonts w:asciiTheme="minorHAnsi" w:eastAsia="Calibri" w:hAnsiTheme="minorHAnsi" w:cstheme="minorHAnsi"/>
                <w:sz w:val="20"/>
                <w:szCs w:val="20"/>
              </w:rPr>
              <w:t>401.6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64E16DBD" w:rsidR="00BC41EB" w:rsidRPr="0077750C" w:rsidRDefault="0077750C" w:rsidP="00BC41E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77750C">
              <w:rPr>
                <w:sz w:val="20"/>
                <w:szCs w:val="20"/>
              </w:rPr>
              <w:t>Riba</w:t>
            </w:r>
            <w:proofErr w:type="spellEnd"/>
            <w:r w:rsidRPr="0077750C">
              <w:rPr>
                <w:sz w:val="20"/>
                <w:szCs w:val="20"/>
              </w:rPr>
              <w:t xml:space="preserve">, </w:t>
            </w:r>
            <w:proofErr w:type="spellStart"/>
            <w:r w:rsidRPr="0077750C">
              <w:rPr>
                <w:sz w:val="20"/>
                <w:szCs w:val="20"/>
              </w:rPr>
              <w:t>Moguća</w:t>
            </w:r>
            <w:proofErr w:type="spellEnd"/>
            <w:r w:rsidRPr="0077750C">
              <w:rPr>
                <w:sz w:val="20"/>
                <w:szCs w:val="20"/>
              </w:rPr>
              <w:t xml:space="preserve"> </w:t>
            </w:r>
            <w:proofErr w:type="spellStart"/>
            <w:r w:rsidRPr="0077750C">
              <w:rPr>
                <w:sz w:val="20"/>
                <w:szCs w:val="20"/>
              </w:rPr>
              <w:t>kontaminacija</w:t>
            </w:r>
            <w:proofErr w:type="spellEnd"/>
            <w:r w:rsidRPr="0077750C">
              <w:rPr>
                <w:sz w:val="20"/>
                <w:szCs w:val="20"/>
              </w:rPr>
              <w:t xml:space="preserve"> </w:t>
            </w:r>
            <w:proofErr w:type="spellStart"/>
            <w:r w:rsidRPr="0077750C">
              <w:rPr>
                <w:sz w:val="20"/>
                <w:szCs w:val="20"/>
              </w:rPr>
              <w:t>glutenom</w:t>
            </w:r>
            <w:proofErr w:type="spellEnd"/>
            <w:r w:rsidRPr="0077750C">
              <w:rPr>
                <w:sz w:val="20"/>
                <w:szCs w:val="20"/>
              </w:rPr>
              <w:t xml:space="preserve">, </w:t>
            </w:r>
            <w:proofErr w:type="spellStart"/>
            <w:r w:rsidRPr="0077750C">
              <w:rPr>
                <w:sz w:val="20"/>
                <w:szCs w:val="20"/>
              </w:rPr>
              <w:t>Jaja</w:t>
            </w:r>
            <w:proofErr w:type="spellEnd"/>
            <w:r w:rsidRPr="0077750C">
              <w:rPr>
                <w:sz w:val="20"/>
                <w:szCs w:val="20"/>
              </w:rPr>
              <w:t xml:space="preserve">, Gluten, </w:t>
            </w:r>
            <w:proofErr w:type="spellStart"/>
            <w:r w:rsidRPr="0077750C">
              <w:rPr>
                <w:sz w:val="20"/>
                <w:szCs w:val="20"/>
              </w:rPr>
              <w:t>Mlijeko</w:t>
            </w:r>
            <w:proofErr w:type="spellEnd"/>
            <w:r w:rsidRPr="0077750C">
              <w:rPr>
                <w:sz w:val="20"/>
                <w:szCs w:val="20"/>
              </w:rPr>
              <w:t xml:space="preserve"> </w:t>
            </w:r>
            <w:proofErr w:type="spellStart"/>
            <w:r w:rsidRPr="0077750C">
              <w:rPr>
                <w:sz w:val="20"/>
                <w:szCs w:val="20"/>
              </w:rPr>
              <w:t>i</w:t>
            </w:r>
            <w:proofErr w:type="spellEnd"/>
            <w:r w:rsidRPr="0077750C">
              <w:rPr>
                <w:sz w:val="20"/>
                <w:szCs w:val="20"/>
              </w:rPr>
              <w:t xml:space="preserve"> </w:t>
            </w:r>
            <w:proofErr w:type="spellStart"/>
            <w:r w:rsidRPr="0077750C">
              <w:rPr>
                <w:sz w:val="20"/>
                <w:szCs w:val="20"/>
              </w:rPr>
              <w:t>mliječni</w:t>
            </w:r>
            <w:proofErr w:type="spellEnd"/>
            <w:r w:rsidRPr="0077750C">
              <w:rPr>
                <w:sz w:val="20"/>
                <w:szCs w:val="20"/>
              </w:rPr>
              <w:t xml:space="preserve"> </w:t>
            </w:r>
            <w:proofErr w:type="spellStart"/>
            <w:r w:rsidRPr="0077750C">
              <w:rPr>
                <w:sz w:val="20"/>
                <w:szCs w:val="20"/>
              </w:rPr>
              <w:t>proizvodi</w:t>
            </w:r>
            <w:proofErr w:type="spellEnd"/>
          </w:p>
        </w:tc>
      </w:tr>
      <w:tr w:rsidR="0077750C" w:rsidRPr="00DB4E9F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77750C" w:rsidRPr="00DB4E9F" w:rsidRDefault="0077750C" w:rsidP="0077750C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77750C" w:rsidRPr="00DB4E9F" w:rsidRDefault="0077750C" w:rsidP="0077750C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794000FB" w:rsidR="0077750C" w:rsidRPr="0077750C" w:rsidRDefault="0077750C" w:rsidP="0077750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bookmarkStart w:id="1" w:name="_GoBack"/>
            <w:r w:rsidRPr="0077750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OSLIĆ SA ŠPINATOM I KRUMPIROM,KUPUS SALATA, BISKVITNI KOLAČ OD VANILIJE I ANANASA ŠKOLE</w:t>
            </w:r>
            <w:bookmarkEnd w:id="1"/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2772A478" w:rsidR="0077750C" w:rsidRPr="00334160" w:rsidRDefault="0077750C" w:rsidP="0077750C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</w:rPr>
              <w:t>48.8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741C5473" w:rsidR="0077750C" w:rsidRPr="00334160" w:rsidRDefault="0077750C" w:rsidP="0077750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</w:rPr>
              <w:t>16.7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7DE0BD34" w:rsidR="0077750C" w:rsidRPr="00334160" w:rsidRDefault="0077750C" w:rsidP="0077750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</w:rPr>
              <w:t>15.9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31C776CB" w:rsidR="0077750C" w:rsidRPr="00334160" w:rsidRDefault="0077750C" w:rsidP="0077750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</w:rPr>
              <w:t>401.62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77750C" w:rsidRPr="0056273C" w:rsidRDefault="0077750C" w:rsidP="0077750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C21241" w14:textId="77777777" w:rsidR="0090092B" w:rsidRDefault="0090092B">
      <w:pPr>
        <w:spacing w:line="240" w:lineRule="auto"/>
      </w:pPr>
      <w:r>
        <w:separator/>
      </w:r>
    </w:p>
  </w:endnote>
  <w:endnote w:type="continuationSeparator" w:id="0">
    <w:p w14:paraId="23F79863" w14:textId="77777777" w:rsidR="0090092B" w:rsidRDefault="009009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4E91D5" w14:textId="77777777" w:rsidR="0090092B" w:rsidRDefault="0090092B">
      <w:pPr>
        <w:spacing w:line="240" w:lineRule="auto"/>
      </w:pPr>
      <w:r>
        <w:separator/>
      </w:r>
    </w:p>
  </w:footnote>
  <w:footnote w:type="continuationSeparator" w:id="0">
    <w:p w14:paraId="35F778A5" w14:textId="77777777" w:rsidR="0090092B" w:rsidRDefault="0090092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76A0E"/>
    <w:rsid w:val="00097735"/>
    <w:rsid w:val="000D1C42"/>
    <w:rsid w:val="001C7DE4"/>
    <w:rsid w:val="002A00BA"/>
    <w:rsid w:val="002A551B"/>
    <w:rsid w:val="002C5E85"/>
    <w:rsid w:val="00334160"/>
    <w:rsid w:val="00361096"/>
    <w:rsid w:val="003A7A80"/>
    <w:rsid w:val="003C0867"/>
    <w:rsid w:val="003F75D8"/>
    <w:rsid w:val="00411FF4"/>
    <w:rsid w:val="0044154D"/>
    <w:rsid w:val="004641D8"/>
    <w:rsid w:val="004D4AF3"/>
    <w:rsid w:val="0056273C"/>
    <w:rsid w:val="00584D13"/>
    <w:rsid w:val="00593BE7"/>
    <w:rsid w:val="005C0CDD"/>
    <w:rsid w:val="006A62C9"/>
    <w:rsid w:val="006C5FCC"/>
    <w:rsid w:val="006F7F7B"/>
    <w:rsid w:val="00714F19"/>
    <w:rsid w:val="00727AE1"/>
    <w:rsid w:val="00741477"/>
    <w:rsid w:val="0077750C"/>
    <w:rsid w:val="007A739F"/>
    <w:rsid w:val="007E7296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A42B2B"/>
    <w:rsid w:val="00A50A67"/>
    <w:rsid w:val="00A6709B"/>
    <w:rsid w:val="00AA7406"/>
    <w:rsid w:val="00AE2EA0"/>
    <w:rsid w:val="00AF539D"/>
    <w:rsid w:val="00BA089D"/>
    <w:rsid w:val="00BB077E"/>
    <w:rsid w:val="00BC41EB"/>
    <w:rsid w:val="00BF0802"/>
    <w:rsid w:val="00C54ED3"/>
    <w:rsid w:val="00C97C06"/>
    <w:rsid w:val="00CE77DD"/>
    <w:rsid w:val="00CF0040"/>
    <w:rsid w:val="00D77132"/>
    <w:rsid w:val="00DB4E9F"/>
    <w:rsid w:val="00DC2006"/>
    <w:rsid w:val="00E42569"/>
    <w:rsid w:val="00EE59E9"/>
    <w:rsid w:val="00EF7F35"/>
    <w:rsid w:val="00F26B21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7</Words>
  <Characters>1354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Windows korisnik</cp:lastModifiedBy>
  <cp:revision>2</cp:revision>
  <cp:lastPrinted>2022-10-24T07:17:00Z</cp:lastPrinted>
  <dcterms:created xsi:type="dcterms:W3CDTF">2022-11-07T17:47:00Z</dcterms:created>
  <dcterms:modified xsi:type="dcterms:W3CDTF">2022-11-07T17:47:00Z</dcterms:modified>
</cp:coreProperties>
</file>